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Ayrshire</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East%20Ayrshire-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East%20Ayrshire-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East%20Ayrshire-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East%20Ayrshire-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East%20Ayrshire-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East%20Ayrshire-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East%20Ayrshire-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East%20Ayrshire-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East%20Ayrshire-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East%20Ayrshire-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Ayrshire Gazetteer</dc:title>
  <dc:creator>OSG Performance and Health Check Report</dc:creator>
  <cp:keywords/>
  <dcterms:created xsi:type="dcterms:W3CDTF">2022-09-27T10:50:36Z</dcterms:created>
  <dcterms:modified xsi:type="dcterms:W3CDTF">2022-09-27T10: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